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15DC6F0E"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7D569B">
        <w:rPr>
          <w:b/>
          <w:noProof/>
          <w:sz w:val="32"/>
          <w:lang w:bidi="ar-SA"/>
        </w:rPr>
        <w:t>4</w:t>
      </w:r>
      <w:r w:rsidR="00A621AE">
        <w:rPr>
          <w:b/>
          <w:noProof/>
          <w:sz w:val="32"/>
          <w:lang w:bidi="ar-SA"/>
        </w:rPr>
        <w:t xml:space="preserve"> </w:t>
      </w:r>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6CDDBD" w:rsidR="0040410B" w:rsidRDefault="007E65C0">
      <w:pPr>
        <w:ind w:left="2028" w:right="3551"/>
        <w:rPr>
          <w:sz w:val="24"/>
        </w:rPr>
      </w:pPr>
      <w:r>
        <w:rPr>
          <w:b/>
          <w:sz w:val="24"/>
        </w:rPr>
        <w:t>Course Syllabus:</w:t>
      </w:r>
      <w:r w:rsidR="00EB428D" w:rsidRPr="00EB428D">
        <w:rPr>
          <w:sz w:val="28"/>
          <w:szCs w:val="28"/>
        </w:rPr>
        <w:t xml:space="preserve"> </w:t>
      </w:r>
      <w:r w:rsidR="00521618">
        <w:rPr>
          <w:sz w:val="28"/>
          <w:szCs w:val="28"/>
        </w:rPr>
        <w:t>Spring</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472B2392" w:rsidR="009C495F" w:rsidRDefault="009C495F" w:rsidP="009C495F">
      <w:pPr>
        <w:pStyle w:val="BodyText"/>
      </w:pPr>
      <w:r>
        <w:t>If you must withdraw from the class, please do so</w:t>
      </w:r>
      <w:r w:rsidR="00432D8D">
        <w:t xml:space="preserve"> before </w:t>
      </w:r>
      <w:r w:rsidR="00521618">
        <w:t>04</w:t>
      </w:r>
      <w:r w:rsidR="00B55BA6">
        <w:t>/</w:t>
      </w:r>
      <w:r w:rsidR="001D1958">
        <w:t>/</w:t>
      </w:r>
      <w:r w:rsidR="00521618">
        <w:t>08</w:t>
      </w:r>
      <w:r w:rsidR="001D1958">
        <w:t>/202</w:t>
      </w:r>
      <w:r w:rsidR="00521618">
        <w:t>1</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570757F3"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Due date for all assignments:</w:t>
      </w:r>
      <w:r w:rsidR="00E0742F">
        <w:t xml:space="preserve"> </w:t>
      </w:r>
      <w:bookmarkStart w:id="0" w:name="_GoBack"/>
      <w:r w:rsidR="004D472D">
        <w:t>May 6, 2021</w:t>
      </w:r>
      <w:bookmarkEnd w:id="0"/>
      <w:r w:rsidR="00F25CA4">
        <w:t>.</w:t>
      </w:r>
    </w:p>
    <w:p w14:paraId="0178A93E" w14:textId="0D015464" w:rsidR="0036479A" w:rsidRDefault="0036479A" w:rsidP="0039686F">
      <w:pPr>
        <w:pStyle w:val="BodyText"/>
      </w:pPr>
    </w:p>
    <w:p w14:paraId="070F41E5" w14:textId="6C3D5603" w:rsidR="0036479A" w:rsidRDefault="00521618" w:rsidP="0039686F">
      <w:pPr>
        <w:pStyle w:val="BodyText"/>
      </w:pPr>
      <w:r>
        <w:t>SPRING</w:t>
      </w:r>
      <w:r w:rsidR="00636EF8">
        <w:t xml:space="preserve"> GRADUATION IS SCHEDULED FOR </w:t>
      </w:r>
      <w:r>
        <w:t>MAY 15, 2021</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809347D" w:rsidR="00B574C3" w:rsidRDefault="0039686F" w:rsidP="009C495F">
      <w:pPr>
        <w:pStyle w:val="BodyText"/>
      </w:pPr>
      <w:r>
        <w:t>Tur</w:t>
      </w:r>
      <w:r w:rsidR="0046281E">
        <w:t xml:space="preserve">n in all video reviews by </w:t>
      </w:r>
      <w:r w:rsidR="00521618">
        <w:t>May 6, 2021</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D569B"/>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0-10-19T13:52:00Z</dcterms:created>
  <dcterms:modified xsi:type="dcterms:W3CDTF">2020-10-2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